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3B592" w14:textId="379F88BA" w:rsidR="00D572C7" w:rsidRDefault="008551B0" w:rsidP="002537AE">
      <w:pPr>
        <w:rPr>
          <w:color w:val="000000" w:themeColor="text1"/>
          <w:sz w:val="24"/>
          <w:szCs w:val="24"/>
        </w:rPr>
      </w:pPr>
      <w:r w:rsidRPr="00D572C7">
        <w:rPr>
          <w:rFonts w:hint="eastAsia"/>
          <w:color w:val="000000" w:themeColor="text1"/>
          <w:sz w:val="24"/>
          <w:szCs w:val="24"/>
        </w:rPr>
        <w:t>智慧灌区大数据系统</w:t>
      </w:r>
      <w:r w:rsidR="003765BF" w:rsidRPr="00D572C7">
        <w:rPr>
          <w:rFonts w:hint="eastAsia"/>
          <w:color w:val="000000" w:themeColor="text1"/>
          <w:sz w:val="24"/>
          <w:szCs w:val="24"/>
        </w:rPr>
        <w:t>是</w:t>
      </w:r>
      <w:r w:rsidR="006A16C0" w:rsidRPr="00D572C7">
        <w:rPr>
          <w:rFonts w:hint="eastAsia"/>
          <w:color w:val="000000" w:themeColor="text1"/>
          <w:sz w:val="24"/>
          <w:szCs w:val="24"/>
        </w:rPr>
        <w:t>以物联网、大数据、深度学习等人工智能技术为支撑</w:t>
      </w:r>
      <w:r w:rsidR="001B7A50" w:rsidRPr="00D572C7">
        <w:rPr>
          <w:rFonts w:hint="eastAsia"/>
          <w:color w:val="000000" w:themeColor="text1"/>
          <w:sz w:val="24"/>
          <w:szCs w:val="24"/>
        </w:rPr>
        <w:t>的平台</w:t>
      </w:r>
      <w:r w:rsidR="00D572C7">
        <w:rPr>
          <w:rFonts w:hint="eastAsia"/>
          <w:color w:val="000000" w:themeColor="text1"/>
          <w:sz w:val="24"/>
          <w:szCs w:val="24"/>
        </w:rPr>
        <w:t>，用于对天地空三端数据进行联合解译，方便农田多用户管理。</w:t>
      </w:r>
    </w:p>
    <w:p w14:paraId="7E4D090E" w14:textId="77777777" w:rsidR="00B30B7D" w:rsidRDefault="00B30B7D" w:rsidP="002537AE">
      <w:pPr>
        <w:rPr>
          <w:rFonts w:hint="eastAsia"/>
          <w:color w:val="000000" w:themeColor="text1"/>
          <w:sz w:val="24"/>
          <w:szCs w:val="24"/>
        </w:rPr>
      </w:pPr>
    </w:p>
    <w:p w14:paraId="5FAC3042" w14:textId="6C6154D8" w:rsidR="00A15A22" w:rsidRDefault="001D4335">
      <w:pPr>
        <w:rPr>
          <w:color w:val="000000" w:themeColor="text1"/>
          <w:sz w:val="24"/>
          <w:szCs w:val="24"/>
        </w:rPr>
      </w:pPr>
      <w:r w:rsidRPr="00D572C7">
        <w:rPr>
          <w:rFonts w:hint="eastAsia"/>
          <w:color w:val="000000" w:themeColor="text1"/>
          <w:sz w:val="24"/>
          <w:szCs w:val="24"/>
        </w:rPr>
        <w:t>智能水利管理是面向</w:t>
      </w:r>
      <w:r w:rsidR="009E646C" w:rsidRPr="00D572C7">
        <w:rPr>
          <w:rFonts w:hint="eastAsia"/>
          <w:color w:val="000000" w:themeColor="text1"/>
          <w:sz w:val="24"/>
          <w:szCs w:val="24"/>
        </w:rPr>
        <w:t>管理者</w:t>
      </w:r>
      <w:r w:rsidR="00EB52B8" w:rsidRPr="00D572C7">
        <w:rPr>
          <w:rFonts w:hint="eastAsia"/>
          <w:color w:val="000000" w:themeColor="text1"/>
          <w:sz w:val="24"/>
          <w:szCs w:val="24"/>
        </w:rPr>
        <w:t>的板块</w:t>
      </w:r>
      <w:r w:rsidR="009E646C" w:rsidRPr="00D572C7">
        <w:rPr>
          <w:rFonts w:hint="eastAsia"/>
          <w:color w:val="000000" w:themeColor="text1"/>
          <w:sz w:val="24"/>
          <w:szCs w:val="24"/>
        </w:rPr>
        <w:t>，能提供</w:t>
      </w:r>
      <w:r w:rsidR="00DD7C73" w:rsidRPr="00D572C7">
        <w:rPr>
          <w:rFonts w:hint="eastAsia"/>
          <w:color w:val="000000" w:themeColor="text1"/>
          <w:sz w:val="24"/>
          <w:szCs w:val="24"/>
        </w:rPr>
        <w:t>直至灌区尺度的</w:t>
      </w:r>
      <w:r w:rsidR="009E646C" w:rsidRPr="00D572C7">
        <w:rPr>
          <w:rFonts w:hint="eastAsia"/>
          <w:color w:val="000000" w:themeColor="text1"/>
          <w:sz w:val="24"/>
          <w:szCs w:val="24"/>
        </w:rPr>
        <w:t>全方位水利信息展示</w:t>
      </w:r>
      <w:r w:rsidR="004B2BF4" w:rsidRPr="00D572C7">
        <w:rPr>
          <w:rFonts w:hint="eastAsia"/>
          <w:color w:val="000000" w:themeColor="text1"/>
          <w:sz w:val="24"/>
          <w:szCs w:val="24"/>
        </w:rPr>
        <w:t>；</w:t>
      </w:r>
      <w:r w:rsidR="002537AE" w:rsidRPr="00D572C7">
        <w:rPr>
          <w:rFonts w:hint="eastAsia"/>
          <w:color w:val="000000" w:themeColor="text1"/>
          <w:sz w:val="24"/>
          <w:szCs w:val="24"/>
        </w:rPr>
        <w:t>实现了常见地图功能如经纬度展示、比例尺缩放功能等</w:t>
      </w:r>
      <w:r w:rsidR="002537AE" w:rsidRPr="00D572C7">
        <w:rPr>
          <w:rFonts w:hint="eastAsia"/>
          <w:color w:val="000000" w:themeColor="text1"/>
          <w:sz w:val="24"/>
          <w:szCs w:val="24"/>
        </w:rPr>
        <w:t>，</w:t>
      </w:r>
      <w:r w:rsidR="008114E1" w:rsidRPr="00D572C7">
        <w:rPr>
          <w:rFonts w:hint="eastAsia"/>
          <w:color w:val="000000" w:themeColor="text1"/>
          <w:sz w:val="24"/>
          <w:szCs w:val="24"/>
        </w:rPr>
        <w:t>并且</w:t>
      </w:r>
      <w:r w:rsidR="00CD201B" w:rsidRPr="00D572C7">
        <w:rPr>
          <w:rFonts w:hint="eastAsia"/>
          <w:color w:val="000000" w:themeColor="text1"/>
          <w:sz w:val="24"/>
          <w:szCs w:val="24"/>
        </w:rPr>
        <w:t>巧妙利用滑动条</w:t>
      </w:r>
      <w:r w:rsidR="0060356F" w:rsidRPr="00D572C7">
        <w:rPr>
          <w:rFonts w:hint="eastAsia"/>
          <w:color w:val="000000" w:themeColor="text1"/>
          <w:sz w:val="24"/>
          <w:szCs w:val="24"/>
        </w:rPr>
        <w:t>属性</w:t>
      </w:r>
      <w:r w:rsidR="00A77C94" w:rsidRPr="00D572C7">
        <w:rPr>
          <w:rFonts w:hint="eastAsia"/>
          <w:color w:val="000000" w:themeColor="text1"/>
          <w:sz w:val="24"/>
          <w:szCs w:val="24"/>
        </w:rPr>
        <w:t>实现</w:t>
      </w:r>
      <w:r w:rsidR="0012278C" w:rsidRPr="00D572C7">
        <w:rPr>
          <w:rFonts w:hint="eastAsia"/>
          <w:color w:val="000000" w:themeColor="text1"/>
          <w:sz w:val="24"/>
          <w:szCs w:val="24"/>
        </w:rPr>
        <w:t>数据</w:t>
      </w:r>
      <w:r w:rsidR="00CD201B" w:rsidRPr="00D572C7">
        <w:rPr>
          <w:rFonts w:hint="eastAsia"/>
          <w:color w:val="000000" w:themeColor="text1"/>
          <w:sz w:val="24"/>
          <w:szCs w:val="24"/>
        </w:rPr>
        <w:t>动态播放</w:t>
      </w:r>
      <w:r w:rsidR="0012278C" w:rsidRPr="00D572C7">
        <w:rPr>
          <w:rFonts w:hint="eastAsia"/>
          <w:color w:val="000000" w:themeColor="text1"/>
          <w:sz w:val="24"/>
          <w:szCs w:val="24"/>
        </w:rPr>
        <w:t>以及矢量元素的颜色变化</w:t>
      </w:r>
      <w:r w:rsidR="00783814" w:rsidRPr="00D572C7">
        <w:rPr>
          <w:rFonts w:hint="eastAsia"/>
          <w:color w:val="000000" w:themeColor="text1"/>
          <w:sz w:val="24"/>
          <w:szCs w:val="24"/>
        </w:rPr>
        <w:t>。</w:t>
      </w:r>
    </w:p>
    <w:p w14:paraId="6D00DEEC" w14:textId="77777777" w:rsidR="00B30B7D" w:rsidRPr="00D572C7" w:rsidRDefault="00B30B7D">
      <w:pPr>
        <w:rPr>
          <w:rFonts w:hint="eastAsia"/>
          <w:color w:val="000000" w:themeColor="text1"/>
          <w:sz w:val="24"/>
          <w:szCs w:val="24"/>
        </w:rPr>
      </w:pPr>
    </w:p>
    <w:p w14:paraId="23DD524D" w14:textId="6AD22FA7" w:rsidR="00BB4D28" w:rsidRDefault="007E141D">
      <w:pPr>
        <w:rPr>
          <w:color w:val="000000" w:themeColor="text1"/>
          <w:sz w:val="24"/>
          <w:szCs w:val="24"/>
        </w:rPr>
      </w:pPr>
      <w:r w:rsidRPr="00D572C7">
        <w:rPr>
          <w:rFonts w:hint="eastAsia"/>
          <w:color w:val="000000" w:themeColor="text1"/>
          <w:sz w:val="24"/>
          <w:szCs w:val="24"/>
        </w:rPr>
        <w:t>这些时空灵活分布的点尺度数据全部汇入大数据平台，通过智能算法计算，可以在灌区内部，精细到甚至</w:t>
      </w:r>
      <w:r w:rsidR="00BE59DD" w:rsidRPr="00D572C7">
        <w:rPr>
          <w:rFonts w:hint="eastAsia"/>
          <w:color w:val="000000" w:themeColor="text1"/>
          <w:sz w:val="24"/>
          <w:szCs w:val="24"/>
        </w:rPr>
        <w:t>对</w:t>
      </w:r>
      <w:r w:rsidRPr="00D572C7">
        <w:rPr>
          <w:rFonts w:hint="eastAsia"/>
          <w:color w:val="000000" w:themeColor="text1"/>
          <w:sz w:val="24"/>
          <w:szCs w:val="24"/>
        </w:rPr>
        <w:t>田块尺度</w:t>
      </w:r>
      <w:r w:rsidR="00BE59DD" w:rsidRPr="00D572C7">
        <w:rPr>
          <w:rFonts w:hint="eastAsia"/>
          <w:color w:val="000000" w:themeColor="text1"/>
          <w:sz w:val="24"/>
          <w:szCs w:val="24"/>
        </w:rPr>
        <w:t>上的植物生长、生态实现模拟分析（云端平台动作：展示“作物长势”、“作物诊断”页）。进而作出</w:t>
      </w:r>
      <w:r w:rsidR="00C92A8C" w:rsidRPr="00D572C7">
        <w:rPr>
          <w:rFonts w:hint="eastAsia"/>
          <w:color w:val="000000" w:themeColor="text1"/>
          <w:sz w:val="24"/>
          <w:szCs w:val="24"/>
        </w:rPr>
        <w:t>灌溉施肥等工程管理决策，进行</w:t>
      </w:r>
      <w:r w:rsidR="002118A8" w:rsidRPr="00D572C7">
        <w:rPr>
          <w:rFonts w:hint="eastAsia"/>
          <w:color w:val="000000" w:themeColor="text1"/>
          <w:sz w:val="24"/>
          <w:szCs w:val="24"/>
        </w:rPr>
        <w:t>科学合理的</w:t>
      </w:r>
      <w:r w:rsidR="00C92A8C" w:rsidRPr="00D572C7">
        <w:rPr>
          <w:rFonts w:hint="eastAsia"/>
          <w:color w:val="000000" w:themeColor="text1"/>
          <w:sz w:val="24"/>
          <w:szCs w:val="24"/>
        </w:rPr>
        <w:t>水利资源配置。（云端平台动作：展示“灌溉管理”“施肥管理”页）</w:t>
      </w:r>
    </w:p>
    <w:p w14:paraId="1C7B0C9C" w14:textId="77777777" w:rsidR="00B30B7D" w:rsidRPr="00D572C7" w:rsidRDefault="00B30B7D">
      <w:pPr>
        <w:rPr>
          <w:rFonts w:hint="eastAsia"/>
          <w:color w:val="000000" w:themeColor="text1"/>
          <w:sz w:val="24"/>
          <w:szCs w:val="24"/>
        </w:rPr>
      </w:pPr>
    </w:p>
    <w:p w14:paraId="0B16826E" w14:textId="5574F8B2" w:rsidR="00FD6A56" w:rsidRDefault="00FD6A56">
      <w:pPr>
        <w:rPr>
          <w:color w:val="000000" w:themeColor="text1"/>
          <w:sz w:val="24"/>
          <w:szCs w:val="24"/>
        </w:rPr>
      </w:pPr>
      <w:r w:rsidRPr="00D572C7">
        <w:rPr>
          <w:rFonts w:hint="eastAsia"/>
          <w:color w:val="000000" w:themeColor="text1"/>
          <w:sz w:val="24"/>
          <w:szCs w:val="24"/>
        </w:rPr>
        <w:t xml:space="preserve">{气象站，无人机-作物长势-灌溉管理-施肥管理 </w:t>
      </w:r>
      <w:r w:rsidRPr="00D572C7">
        <w:rPr>
          <w:color w:val="000000" w:themeColor="text1"/>
          <w:sz w:val="24"/>
          <w:szCs w:val="24"/>
        </w:rPr>
        <w:t xml:space="preserve"> </w:t>
      </w:r>
      <w:r w:rsidRPr="00D572C7">
        <w:rPr>
          <w:rFonts w:hint="eastAsia"/>
          <w:color w:val="000000" w:themeColor="text1"/>
          <w:sz w:val="24"/>
          <w:szCs w:val="24"/>
        </w:rPr>
        <w:t>移动端图像-作物诊断-病害管理</w:t>
      </w:r>
      <w:r w:rsidRPr="00D572C7">
        <w:rPr>
          <w:color w:val="000000" w:themeColor="text1"/>
          <w:sz w:val="24"/>
          <w:szCs w:val="24"/>
        </w:rPr>
        <w:t>}</w:t>
      </w:r>
    </w:p>
    <w:p w14:paraId="0375B356" w14:textId="77777777" w:rsidR="00B30B7D" w:rsidRPr="007E3CA1" w:rsidRDefault="00B30B7D">
      <w:pPr>
        <w:rPr>
          <w:rFonts w:hint="eastAsia"/>
          <w:color w:val="000000" w:themeColor="text1"/>
          <w:sz w:val="24"/>
          <w:szCs w:val="24"/>
        </w:rPr>
      </w:pPr>
    </w:p>
    <w:p w14:paraId="2DA1C516" w14:textId="04B67345" w:rsidR="002118A8" w:rsidRPr="00D572C7" w:rsidRDefault="002118A8">
      <w:pPr>
        <w:rPr>
          <w:color w:val="000000" w:themeColor="text1"/>
          <w:sz w:val="24"/>
          <w:szCs w:val="24"/>
        </w:rPr>
      </w:pPr>
      <w:r w:rsidRPr="00D572C7">
        <w:rPr>
          <w:rFonts w:hint="eastAsia"/>
          <w:color w:val="000000" w:themeColor="text1"/>
          <w:sz w:val="24"/>
          <w:szCs w:val="24"/>
        </w:rPr>
        <w:t>整个</w:t>
      </w:r>
      <w:r w:rsidR="008551B0" w:rsidRPr="00D572C7">
        <w:rPr>
          <w:rFonts w:hint="eastAsia"/>
          <w:color w:val="000000" w:themeColor="text1"/>
          <w:sz w:val="24"/>
          <w:szCs w:val="24"/>
        </w:rPr>
        <w:t>智慧灌区大数据系统</w:t>
      </w:r>
      <w:r w:rsidR="00495B5A" w:rsidRPr="00D572C7">
        <w:rPr>
          <w:rFonts w:hint="eastAsia"/>
          <w:color w:val="000000" w:themeColor="text1"/>
          <w:sz w:val="24"/>
          <w:szCs w:val="24"/>
        </w:rPr>
        <w:t>其实是希望打造一个较为完整的水利大数据生态链，涵盖水利及农业领域各级各尺度的</w:t>
      </w:r>
      <w:r w:rsidR="00503D8E" w:rsidRPr="00D572C7">
        <w:rPr>
          <w:rFonts w:hint="eastAsia"/>
          <w:color w:val="000000" w:themeColor="text1"/>
          <w:sz w:val="24"/>
          <w:szCs w:val="24"/>
        </w:rPr>
        <w:t>大</w:t>
      </w:r>
      <w:r w:rsidR="00495B5A" w:rsidRPr="00D572C7">
        <w:rPr>
          <w:rFonts w:hint="eastAsia"/>
          <w:color w:val="000000" w:themeColor="text1"/>
          <w:sz w:val="24"/>
          <w:szCs w:val="24"/>
        </w:rPr>
        <w:t>数据感知、解译、</w:t>
      </w:r>
      <w:r w:rsidR="00503D8E" w:rsidRPr="00D572C7">
        <w:rPr>
          <w:rFonts w:hint="eastAsia"/>
          <w:color w:val="000000" w:themeColor="text1"/>
          <w:sz w:val="24"/>
          <w:szCs w:val="24"/>
        </w:rPr>
        <w:t>管理</w:t>
      </w:r>
      <w:r w:rsidR="00495B5A" w:rsidRPr="00D572C7">
        <w:rPr>
          <w:rFonts w:hint="eastAsia"/>
          <w:color w:val="000000" w:themeColor="text1"/>
          <w:sz w:val="24"/>
          <w:szCs w:val="24"/>
        </w:rPr>
        <w:t>过程；希望为上至流域管理者</w:t>
      </w:r>
      <w:r w:rsidR="00503D8E" w:rsidRPr="00D572C7">
        <w:rPr>
          <w:rFonts w:hint="eastAsia"/>
          <w:color w:val="000000" w:themeColor="text1"/>
          <w:sz w:val="24"/>
          <w:szCs w:val="24"/>
        </w:rPr>
        <w:t>政策制定，下至一线人员生产工作都能提供信息化、智能化的支持。</w:t>
      </w:r>
    </w:p>
    <w:sectPr w:rsidR="002118A8" w:rsidRPr="00D572C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jAzNzM1tzAysDRV0lEKTi0uzszPAykwrAUAJf/feiwAAAA="/>
  </w:docVars>
  <w:rsids>
    <w:rsidRoot w:val="00562492"/>
    <w:rsid w:val="00022D24"/>
    <w:rsid w:val="00033E8D"/>
    <w:rsid w:val="00035432"/>
    <w:rsid w:val="00076922"/>
    <w:rsid w:val="000D0B5C"/>
    <w:rsid w:val="000D6E29"/>
    <w:rsid w:val="000E352F"/>
    <w:rsid w:val="001035B4"/>
    <w:rsid w:val="0012278C"/>
    <w:rsid w:val="0018449C"/>
    <w:rsid w:val="00186E18"/>
    <w:rsid w:val="001A4DEB"/>
    <w:rsid w:val="001B7A50"/>
    <w:rsid w:val="001C781E"/>
    <w:rsid w:val="001D4335"/>
    <w:rsid w:val="002118A8"/>
    <w:rsid w:val="00237AF4"/>
    <w:rsid w:val="002537AE"/>
    <w:rsid w:val="00271D00"/>
    <w:rsid w:val="00277295"/>
    <w:rsid w:val="002B3384"/>
    <w:rsid w:val="002E15F2"/>
    <w:rsid w:val="002F2BAC"/>
    <w:rsid w:val="00341D2A"/>
    <w:rsid w:val="00374017"/>
    <w:rsid w:val="003765BF"/>
    <w:rsid w:val="00386BF3"/>
    <w:rsid w:val="003B2673"/>
    <w:rsid w:val="003F6CE5"/>
    <w:rsid w:val="0042630E"/>
    <w:rsid w:val="00434578"/>
    <w:rsid w:val="00471A7E"/>
    <w:rsid w:val="00476B78"/>
    <w:rsid w:val="004825D1"/>
    <w:rsid w:val="00495B5A"/>
    <w:rsid w:val="004B2BF4"/>
    <w:rsid w:val="00503D8E"/>
    <w:rsid w:val="00562492"/>
    <w:rsid w:val="005E6B2A"/>
    <w:rsid w:val="0060356F"/>
    <w:rsid w:val="00654962"/>
    <w:rsid w:val="00666F07"/>
    <w:rsid w:val="0069581C"/>
    <w:rsid w:val="006A0AD4"/>
    <w:rsid w:val="006A16C0"/>
    <w:rsid w:val="007460B0"/>
    <w:rsid w:val="00783814"/>
    <w:rsid w:val="007A04FA"/>
    <w:rsid w:val="007B4B59"/>
    <w:rsid w:val="007C359C"/>
    <w:rsid w:val="007E141D"/>
    <w:rsid w:val="007E3CA1"/>
    <w:rsid w:val="008114E1"/>
    <w:rsid w:val="00820463"/>
    <w:rsid w:val="00854858"/>
    <w:rsid w:val="008551B0"/>
    <w:rsid w:val="0085594C"/>
    <w:rsid w:val="00866D88"/>
    <w:rsid w:val="008F5E1D"/>
    <w:rsid w:val="00947B38"/>
    <w:rsid w:val="0097185F"/>
    <w:rsid w:val="009A1BC6"/>
    <w:rsid w:val="009E646C"/>
    <w:rsid w:val="00A03205"/>
    <w:rsid w:val="00A15A22"/>
    <w:rsid w:val="00A37C74"/>
    <w:rsid w:val="00A70B4F"/>
    <w:rsid w:val="00A77C94"/>
    <w:rsid w:val="00AC419F"/>
    <w:rsid w:val="00AE7E2A"/>
    <w:rsid w:val="00AF4457"/>
    <w:rsid w:val="00B05B07"/>
    <w:rsid w:val="00B112F9"/>
    <w:rsid w:val="00B30B7D"/>
    <w:rsid w:val="00B5578E"/>
    <w:rsid w:val="00BB4D28"/>
    <w:rsid w:val="00BE0BA3"/>
    <w:rsid w:val="00BE59DD"/>
    <w:rsid w:val="00C31D5A"/>
    <w:rsid w:val="00C47F1F"/>
    <w:rsid w:val="00C81635"/>
    <w:rsid w:val="00C92A8C"/>
    <w:rsid w:val="00CA047D"/>
    <w:rsid w:val="00CD201B"/>
    <w:rsid w:val="00CD3688"/>
    <w:rsid w:val="00D572C7"/>
    <w:rsid w:val="00DA488F"/>
    <w:rsid w:val="00DA6FEA"/>
    <w:rsid w:val="00DB6338"/>
    <w:rsid w:val="00DD2B01"/>
    <w:rsid w:val="00DD7C73"/>
    <w:rsid w:val="00DF484A"/>
    <w:rsid w:val="00E1391F"/>
    <w:rsid w:val="00E74BED"/>
    <w:rsid w:val="00EA09F4"/>
    <w:rsid w:val="00EA6105"/>
    <w:rsid w:val="00EB52B8"/>
    <w:rsid w:val="00ED4BA0"/>
    <w:rsid w:val="00EE0013"/>
    <w:rsid w:val="00F81616"/>
    <w:rsid w:val="00F83088"/>
    <w:rsid w:val="00F9567E"/>
    <w:rsid w:val="00FD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31B24"/>
  <w15:chartTrackingRefBased/>
  <w15:docId w15:val="{29B42A53-4925-4013-9F6B-75B3780CD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文翔</dc:creator>
  <cp:keywords/>
  <dc:description/>
  <cp:lastModifiedBy>1285084596@qq.com</cp:lastModifiedBy>
  <cp:revision>52</cp:revision>
  <cp:lastPrinted>2023-04-06T05:38:00Z</cp:lastPrinted>
  <dcterms:created xsi:type="dcterms:W3CDTF">2023-04-07T06:02:00Z</dcterms:created>
  <dcterms:modified xsi:type="dcterms:W3CDTF">2023-04-07T06:38:00Z</dcterms:modified>
</cp:coreProperties>
</file>